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7ADA4" w14:textId="5DD9C365" w:rsidR="00F53B59" w:rsidRDefault="005A7ED8">
      <w:pPr>
        <w:spacing w:after="0"/>
        <w:ind w:left="25" w:hanging="10"/>
        <w:rPr>
          <w:b/>
          <w:color w:val="005EAA"/>
          <w:sz w:val="64"/>
        </w:rPr>
      </w:pPr>
      <w:r>
        <w:rPr>
          <w:noProof/>
        </w:rPr>
        <w:drawing>
          <wp:inline distT="0" distB="0" distL="0" distR="0" wp14:anchorId="7E1C0E97" wp14:editId="721E79CA">
            <wp:extent cx="6534150" cy="1116330"/>
            <wp:effectExtent l="0" t="0" r="0" b="7620"/>
            <wp:docPr id="9" name="Picture 15" descr="[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5" descr="[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11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7B24D" w14:textId="0629E840" w:rsidR="005A7ED8" w:rsidRPr="00DB1597" w:rsidRDefault="005A7ED8">
      <w:pPr>
        <w:spacing w:after="0"/>
        <w:ind w:left="25" w:hanging="10"/>
        <w:rPr>
          <w:color w:val="auto"/>
          <w:sz w:val="14"/>
          <w:szCs w:val="16"/>
        </w:rPr>
      </w:pPr>
      <w:r w:rsidRPr="00DB1597">
        <w:rPr>
          <w:b/>
          <w:color w:val="auto"/>
          <w:sz w:val="44"/>
          <w:szCs w:val="16"/>
        </w:rPr>
        <w:t>Personal Statement</w:t>
      </w:r>
    </w:p>
    <w:p w14:paraId="58014A79" w14:textId="51D20FAD" w:rsidR="000B6D74" w:rsidRDefault="005A7ED8" w:rsidP="000B6D74">
      <w:pPr>
        <w:spacing w:after="116" w:line="216" w:lineRule="auto"/>
        <w:ind w:left="17"/>
        <w:rPr>
          <w:sz w:val="17"/>
          <w:lang w:val="en-GB"/>
        </w:rPr>
      </w:pPr>
      <w:r>
        <w:rPr>
          <w:sz w:val="17"/>
          <w:lang w:val="en-GB"/>
        </w:rPr>
        <w:t xml:space="preserve">As an international applicant applying to secure a place at our University in the UK, </w:t>
      </w:r>
      <w:r w:rsidR="00A50114" w:rsidRPr="00A50114">
        <w:rPr>
          <w:sz w:val="17"/>
          <w:lang w:val="en-GB"/>
        </w:rPr>
        <w:t xml:space="preserve">we will need you to provide </w:t>
      </w:r>
      <w:r w:rsidR="00BD16E6">
        <w:rPr>
          <w:sz w:val="17"/>
          <w:lang w:val="en-GB"/>
        </w:rPr>
        <w:t xml:space="preserve">a </w:t>
      </w:r>
      <w:r>
        <w:rPr>
          <w:sz w:val="17"/>
          <w:lang w:val="en-GB"/>
        </w:rPr>
        <w:t>personal statement</w:t>
      </w:r>
      <w:r w:rsidR="00BD16E6">
        <w:rPr>
          <w:sz w:val="17"/>
          <w:lang w:val="en-GB"/>
        </w:rPr>
        <w:t xml:space="preserve"> as to why you want to study at University </w:t>
      </w:r>
      <w:r>
        <w:rPr>
          <w:sz w:val="17"/>
          <w:lang w:val="en-GB"/>
        </w:rPr>
        <w:t>of Wolverhampton.</w:t>
      </w:r>
      <w:r w:rsidR="00331870">
        <w:rPr>
          <w:sz w:val="17"/>
          <w:lang w:val="en-GB"/>
        </w:rPr>
        <w:t xml:space="preserve"> This document will support your application and showcase your suitability </w:t>
      </w:r>
      <w:r w:rsidR="00105C70">
        <w:rPr>
          <w:sz w:val="17"/>
          <w:lang w:val="en-GB"/>
        </w:rPr>
        <w:t xml:space="preserve">to secure an offer at the University of Wolverhampton. </w:t>
      </w:r>
    </w:p>
    <w:p w14:paraId="02B04F1F" w14:textId="3205AA2E" w:rsidR="009A3242" w:rsidRDefault="00EF0062" w:rsidP="00EF0062">
      <w:pPr>
        <w:spacing w:after="116" w:line="216" w:lineRule="auto"/>
        <w:ind w:left="17"/>
        <w:rPr>
          <w:sz w:val="17"/>
          <w:lang w:val="en-GB"/>
        </w:rPr>
      </w:pPr>
      <w:r w:rsidRPr="00EF0062">
        <w:rPr>
          <w:b/>
          <w:bCs/>
          <w:sz w:val="17"/>
          <w:lang w:val="en-GB"/>
        </w:rPr>
        <w:t>Important:</w:t>
      </w:r>
      <w:r>
        <w:rPr>
          <w:sz w:val="17"/>
          <w:lang w:val="en-GB"/>
        </w:rPr>
        <w:t xml:space="preserve"> Please note a personal statement must be completed in your own words. We recommend </w:t>
      </w:r>
      <w:r w:rsidR="009D1AB2">
        <w:rPr>
          <w:sz w:val="17"/>
          <w:lang w:val="en-GB"/>
        </w:rPr>
        <w:t>150</w:t>
      </w:r>
      <w:r>
        <w:rPr>
          <w:sz w:val="17"/>
          <w:lang w:val="en-GB"/>
        </w:rPr>
        <w:t xml:space="preserve"> – 200 words per section.</w:t>
      </w:r>
    </w:p>
    <w:p w14:paraId="7571E432" w14:textId="77777777" w:rsidR="007B6914" w:rsidRDefault="007B6914" w:rsidP="00DB6FA4">
      <w:pPr>
        <w:spacing w:after="116" w:line="216" w:lineRule="auto"/>
        <w:ind w:left="17"/>
        <w:rPr>
          <w:b/>
          <w:bCs/>
          <w:sz w:val="20"/>
          <w:szCs w:val="32"/>
          <w:highlight w:val="yellow"/>
          <w:lang w:val="en-GB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555"/>
        <w:gridCol w:w="8873"/>
      </w:tblGrid>
      <w:tr w:rsidR="00563FE2" w14:paraId="2E7C4B6E" w14:textId="77777777" w:rsidTr="004D7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  <w:gridSpan w:val="2"/>
          </w:tcPr>
          <w:p w14:paraId="110601B6" w14:textId="7B1CE961" w:rsidR="00563FE2" w:rsidRPr="004D775D" w:rsidRDefault="00563FE2" w:rsidP="00563FE2">
            <w:pPr>
              <w:spacing w:after="116" w:line="216" w:lineRule="auto"/>
              <w:rPr>
                <w:b w:val="0"/>
                <w:bCs w:val="0"/>
                <w:color w:val="auto"/>
                <w:sz w:val="28"/>
                <w:szCs w:val="32"/>
              </w:rPr>
            </w:pPr>
            <w:r w:rsidRPr="004D775D">
              <w:rPr>
                <w:color w:val="auto"/>
                <w:sz w:val="24"/>
                <w:szCs w:val="6"/>
              </w:rPr>
              <w:t>Personal Information</w:t>
            </w:r>
          </w:p>
        </w:tc>
      </w:tr>
      <w:tr w:rsidR="0098071D" w14:paraId="761EFE5B" w14:textId="77777777" w:rsidTr="00396B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1668A28" w14:textId="38443334" w:rsidR="0098071D" w:rsidRPr="0098071D" w:rsidRDefault="0098071D" w:rsidP="00DB6FA4">
            <w:pPr>
              <w:spacing w:after="116" w:line="216" w:lineRule="auto"/>
              <w:rPr>
                <w:sz w:val="28"/>
                <w:szCs w:val="32"/>
              </w:rPr>
            </w:pPr>
            <w:r>
              <w:rPr>
                <w:sz w:val="20"/>
                <w:szCs w:val="22"/>
              </w:rPr>
              <w:t>First</w:t>
            </w:r>
            <w:r w:rsidRPr="0098071D">
              <w:rPr>
                <w:sz w:val="20"/>
                <w:szCs w:val="22"/>
              </w:rPr>
              <w:t xml:space="preserve"> Name</w:t>
            </w:r>
          </w:p>
        </w:tc>
        <w:tc>
          <w:tcPr>
            <w:tcW w:w="8873" w:type="dxa"/>
          </w:tcPr>
          <w:p w14:paraId="05CF2083" w14:textId="340CA5A3" w:rsidR="0098071D" w:rsidRPr="00367AB0" w:rsidRDefault="00FD3D1E" w:rsidP="00DB6FA4">
            <w:pPr>
              <w:spacing w:after="116" w:line="21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 xml:space="preserve"> </w:t>
            </w:r>
          </w:p>
        </w:tc>
      </w:tr>
      <w:tr w:rsidR="0098071D" w14:paraId="363CE5D1" w14:textId="77777777" w:rsidTr="00396B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E10CED0" w14:textId="2C95C0FE" w:rsidR="0098071D" w:rsidRDefault="0098071D" w:rsidP="00DB6FA4">
            <w:pPr>
              <w:spacing w:after="116" w:line="216" w:lineRule="auto"/>
              <w:rPr>
                <w:b w:val="0"/>
                <w:bCs w:val="0"/>
                <w:sz w:val="28"/>
                <w:szCs w:val="32"/>
              </w:rPr>
            </w:pPr>
            <w:r>
              <w:rPr>
                <w:sz w:val="20"/>
                <w:szCs w:val="22"/>
              </w:rPr>
              <w:t>Last</w:t>
            </w:r>
            <w:r w:rsidRPr="0098071D">
              <w:rPr>
                <w:sz w:val="20"/>
                <w:szCs w:val="22"/>
              </w:rPr>
              <w:t xml:space="preserve"> Name</w:t>
            </w:r>
          </w:p>
        </w:tc>
        <w:tc>
          <w:tcPr>
            <w:tcW w:w="8873" w:type="dxa"/>
          </w:tcPr>
          <w:p w14:paraId="05DACED1" w14:textId="1BA83D9D" w:rsidR="0098071D" w:rsidRPr="00367AB0" w:rsidRDefault="0098071D" w:rsidP="00DB6FA4">
            <w:pPr>
              <w:spacing w:after="116"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2"/>
              </w:rPr>
            </w:pPr>
          </w:p>
        </w:tc>
      </w:tr>
      <w:tr w:rsidR="0098071D" w14:paraId="6643EBD2" w14:textId="77777777" w:rsidTr="00396B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AF6352E" w14:textId="4C3F35B1" w:rsidR="0098071D" w:rsidRDefault="0098071D" w:rsidP="00DB6FA4">
            <w:pPr>
              <w:spacing w:after="116" w:line="216" w:lineRule="auto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 xml:space="preserve">Course </w:t>
            </w:r>
            <w:r w:rsidR="00396B61">
              <w:rPr>
                <w:sz w:val="20"/>
                <w:szCs w:val="22"/>
              </w:rPr>
              <w:t>Title</w:t>
            </w:r>
          </w:p>
        </w:tc>
        <w:tc>
          <w:tcPr>
            <w:tcW w:w="8873" w:type="dxa"/>
          </w:tcPr>
          <w:p w14:paraId="4262E04E" w14:textId="13965FEC" w:rsidR="0098071D" w:rsidRPr="00367AB0" w:rsidRDefault="0098071D" w:rsidP="00DB6FA4">
            <w:pPr>
              <w:spacing w:after="116" w:line="21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2"/>
              </w:rPr>
            </w:pPr>
          </w:p>
        </w:tc>
      </w:tr>
    </w:tbl>
    <w:p w14:paraId="1C699A43" w14:textId="77777777" w:rsidR="00811FDA" w:rsidRDefault="00811FDA" w:rsidP="00DB6FA4">
      <w:pPr>
        <w:spacing w:after="116" w:line="216" w:lineRule="auto"/>
        <w:ind w:left="17"/>
        <w:rPr>
          <w:b/>
          <w:bCs/>
          <w:sz w:val="28"/>
          <w:szCs w:val="32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0428"/>
      </w:tblGrid>
      <w:tr w:rsidR="00563FE2" w14:paraId="770E127B" w14:textId="77777777" w:rsidTr="00B77E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</w:tcPr>
          <w:p w14:paraId="5D7BF25F" w14:textId="0FEBD1DA" w:rsidR="00563FE2" w:rsidRPr="00563FE2" w:rsidRDefault="00563FE2" w:rsidP="00563FE2">
            <w:pPr>
              <w:numPr>
                <w:ilvl w:val="0"/>
                <w:numId w:val="1"/>
              </w:numPr>
              <w:spacing w:after="1" w:line="261" w:lineRule="auto"/>
              <w:ind w:hanging="320"/>
              <w:rPr>
                <w:b w:val="0"/>
                <w:color w:val="59B985"/>
                <w:sz w:val="28"/>
                <w:szCs w:val="8"/>
              </w:rPr>
            </w:pPr>
            <w:r w:rsidRPr="00B77E10">
              <w:rPr>
                <w:color w:val="auto"/>
                <w:sz w:val="24"/>
                <w:szCs w:val="6"/>
              </w:rPr>
              <w:t xml:space="preserve">Why are you applying to the University of Wolverhampton?   </w:t>
            </w:r>
          </w:p>
        </w:tc>
      </w:tr>
      <w:tr w:rsidR="004D775D" w:rsidRPr="004D775D" w14:paraId="3A0B5E81" w14:textId="77777777" w:rsidTr="00B77E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</w:tcPr>
          <w:p w14:paraId="2B6BE6D0" w14:textId="77777777" w:rsidR="009D1AB2" w:rsidRPr="004D775D" w:rsidRDefault="009D1AB2" w:rsidP="00DB6FA4">
            <w:pPr>
              <w:spacing w:after="116" w:line="216" w:lineRule="auto"/>
              <w:rPr>
                <w:color w:val="auto"/>
                <w:sz w:val="20"/>
                <w:szCs w:val="22"/>
              </w:rPr>
            </w:pPr>
          </w:p>
          <w:p w14:paraId="62D2492C" w14:textId="77777777" w:rsidR="00B055CA" w:rsidRPr="004D775D" w:rsidRDefault="00B055CA" w:rsidP="00DB6FA4">
            <w:pPr>
              <w:spacing w:after="116" w:line="216" w:lineRule="auto"/>
              <w:rPr>
                <w:b w:val="0"/>
                <w:bCs w:val="0"/>
                <w:color w:val="auto"/>
                <w:sz w:val="28"/>
                <w:szCs w:val="32"/>
              </w:rPr>
            </w:pPr>
          </w:p>
          <w:p w14:paraId="2469F2A7" w14:textId="77777777" w:rsidR="00B055CA" w:rsidRPr="004D775D" w:rsidRDefault="00B055CA" w:rsidP="00DB6FA4">
            <w:pPr>
              <w:spacing w:after="116" w:line="216" w:lineRule="auto"/>
              <w:rPr>
                <w:b w:val="0"/>
                <w:bCs w:val="0"/>
                <w:color w:val="auto"/>
                <w:sz w:val="28"/>
                <w:szCs w:val="32"/>
              </w:rPr>
            </w:pPr>
          </w:p>
          <w:p w14:paraId="5810A9D8" w14:textId="77777777" w:rsidR="005A7D88" w:rsidRPr="004D775D" w:rsidRDefault="005A7D88" w:rsidP="00DB6FA4">
            <w:pPr>
              <w:spacing w:after="116" w:line="216" w:lineRule="auto"/>
              <w:rPr>
                <w:b w:val="0"/>
                <w:bCs w:val="0"/>
                <w:color w:val="auto"/>
                <w:sz w:val="28"/>
                <w:szCs w:val="32"/>
              </w:rPr>
            </w:pPr>
          </w:p>
          <w:p w14:paraId="69CB5F13" w14:textId="38101AB1" w:rsidR="00B055CA" w:rsidRPr="004D775D" w:rsidRDefault="00B055CA" w:rsidP="00DB6FA4">
            <w:pPr>
              <w:spacing w:after="116" w:line="216" w:lineRule="auto"/>
              <w:rPr>
                <w:b w:val="0"/>
                <w:bCs w:val="0"/>
                <w:color w:val="auto"/>
                <w:sz w:val="28"/>
                <w:szCs w:val="32"/>
              </w:rPr>
            </w:pPr>
          </w:p>
        </w:tc>
      </w:tr>
    </w:tbl>
    <w:p w14:paraId="06EE3973" w14:textId="77777777" w:rsidR="00563FE2" w:rsidRPr="004D775D" w:rsidRDefault="00563FE2" w:rsidP="00DB6FA4">
      <w:pPr>
        <w:spacing w:after="116" w:line="216" w:lineRule="auto"/>
        <w:ind w:left="17"/>
        <w:rPr>
          <w:b/>
          <w:bCs/>
          <w:color w:val="auto"/>
          <w:sz w:val="28"/>
          <w:szCs w:val="32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0428"/>
      </w:tblGrid>
      <w:tr w:rsidR="004D775D" w:rsidRPr="004D775D" w14:paraId="6AF205D2" w14:textId="77777777" w:rsidTr="004D7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</w:tcPr>
          <w:p w14:paraId="67F98862" w14:textId="38412F58" w:rsidR="00563FE2" w:rsidRPr="004D775D" w:rsidRDefault="0008388E" w:rsidP="0008388E">
            <w:pPr>
              <w:numPr>
                <w:ilvl w:val="0"/>
                <w:numId w:val="1"/>
              </w:numPr>
              <w:spacing w:after="1" w:line="261" w:lineRule="auto"/>
              <w:ind w:hanging="320"/>
              <w:rPr>
                <w:color w:val="auto"/>
                <w:sz w:val="18"/>
                <w:szCs w:val="20"/>
              </w:rPr>
            </w:pPr>
            <w:r w:rsidRPr="004D775D">
              <w:rPr>
                <w:color w:val="auto"/>
                <w:sz w:val="24"/>
                <w:szCs w:val="20"/>
              </w:rPr>
              <w:t xml:space="preserve">Why does studying in the UK interest you? </w:t>
            </w:r>
          </w:p>
        </w:tc>
      </w:tr>
      <w:tr w:rsidR="004D775D" w:rsidRPr="004D775D" w14:paraId="702B0E01" w14:textId="77777777" w:rsidTr="004D7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</w:tcPr>
          <w:p w14:paraId="2FC5FD6D" w14:textId="77777777" w:rsidR="00563FE2" w:rsidRPr="004D775D" w:rsidRDefault="00563FE2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38FA28DD" w14:textId="77777777" w:rsidR="005150CE" w:rsidRPr="004D775D" w:rsidRDefault="005150C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38AA1D24" w14:textId="77777777" w:rsidR="005A7D88" w:rsidRPr="004D775D" w:rsidRDefault="005A7D88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0FAEB282" w14:textId="77777777" w:rsidR="005150CE" w:rsidRPr="004D775D" w:rsidRDefault="005150C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57C11AB6" w14:textId="77777777" w:rsidR="005150CE" w:rsidRPr="004D775D" w:rsidRDefault="005150C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4CE5D661" w14:textId="77777777" w:rsidR="005150CE" w:rsidRPr="004D775D" w:rsidRDefault="005150C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61D62A8B" w14:textId="77777777" w:rsidR="005150CE" w:rsidRPr="004D775D" w:rsidRDefault="005150C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</w:tc>
      </w:tr>
    </w:tbl>
    <w:p w14:paraId="7973BBD3" w14:textId="77777777" w:rsidR="00563FE2" w:rsidRPr="004D775D" w:rsidRDefault="00563FE2" w:rsidP="00DB6FA4">
      <w:pPr>
        <w:spacing w:after="116" w:line="216" w:lineRule="auto"/>
        <w:ind w:left="17"/>
        <w:rPr>
          <w:b/>
          <w:bCs/>
          <w:color w:val="auto"/>
          <w:sz w:val="28"/>
          <w:szCs w:val="32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0428"/>
      </w:tblGrid>
      <w:tr w:rsidR="004D775D" w:rsidRPr="004D775D" w14:paraId="2CD162E6" w14:textId="77777777" w:rsidTr="004D7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</w:tcPr>
          <w:p w14:paraId="3B57A7E9" w14:textId="3D4B8A60" w:rsidR="0008388E" w:rsidRPr="004D775D" w:rsidRDefault="0008388E" w:rsidP="00FA37A6">
            <w:pPr>
              <w:numPr>
                <w:ilvl w:val="0"/>
                <w:numId w:val="1"/>
              </w:numPr>
              <w:spacing w:after="1" w:line="261" w:lineRule="auto"/>
              <w:ind w:hanging="320"/>
              <w:rPr>
                <w:b w:val="0"/>
                <w:color w:val="auto"/>
                <w:sz w:val="28"/>
                <w:szCs w:val="8"/>
              </w:rPr>
            </w:pPr>
            <w:r w:rsidRPr="004D775D">
              <w:rPr>
                <w:color w:val="auto"/>
                <w:sz w:val="24"/>
                <w:szCs w:val="20"/>
              </w:rPr>
              <w:t>Why does studying this course interest you?</w:t>
            </w:r>
          </w:p>
        </w:tc>
      </w:tr>
      <w:tr w:rsidR="004D775D" w:rsidRPr="004D775D" w14:paraId="60E2239A" w14:textId="77777777" w:rsidTr="004D7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</w:tcPr>
          <w:p w14:paraId="6725298A" w14:textId="77777777" w:rsidR="0008388E" w:rsidRPr="004D775D" w:rsidRDefault="0008388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73EA91F8" w14:textId="77777777" w:rsidR="00F4479E" w:rsidRPr="004D775D" w:rsidRDefault="00F4479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4D255799" w14:textId="77777777" w:rsidR="00F4479E" w:rsidRPr="004D775D" w:rsidRDefault="00F4479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5CA283B1" w14:textId="77777777" w:rsidR="005A7D88" w:rsidRPr="004D775D" w:rsidRDefault="005A7D88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5443AE9F" w14:textId="77777777" w:rsidR="00F4479E" w:rsidRPr="004D775D" w:rsidRDefault="00F4479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3ADA1DF9" w14:textId="77777777" w:rsidR="00F4479E" w:rsidRPr="004D775D" w:rsidRDefault="00F4479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77CBCF71" w14:textId="77777777" w:rsidR="00F4479E" w:rsidRPr="004D775D" w:rsidRDefault="00F4479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</w:tc>
      </w:tr>
    </w:tbl>
    <w:p w14:paraId="54A43A26" w14:textId="77777777" w:rsidR="0008388E" w:rsidRDefault="0008388E" w:rsidP="00DB6FA4">
      <w:pPr>
        <w:spacing w:after="116" w:line="216" w:lineRule="auto"/>
        <w:ind w:left="17"/>
        <w:rPr>
          <w:b/>
          <w:bCs/>
          <w:color w:val="auto"/>
          <w:sz w:val="28"/>
          <w:szCs w:val="32"/>
        </w:rPr>
      </w:pPr>
    </w:p>
    <w:p w14:paraId="39B9E587" w14:textId="77777777" w:rsidR="00C02D96" w:rsidRPr="004D775D" w:rsidRDefault="00C02D96" w:rsidP="00DB6FA4">
      <w:pPr>
        <w:spacing w:after="116" w:line="216" w:lineRule="auto"/>
        <w:ind w:left="17"/>
        <w:rPr>
          <w:b/>
          <w:bCs/>
          <w:color w:val="auto"/>
          <w:sz w:val="28"/>
          <w:szCs w:val="32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0428"/>
      </w:tblGrid>
      <w:tr w:rsidR="004D775D" w:rsidRPr="004D775D" w14:paraId="2FF5E1AF" w14:textId="77777777" w:rsidTr="00DB15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</w:tcPr>
          <w:p w14:paraId="5691BC69" w14:textId="60F7E742" w:rsidR="0008388E" w:rsidRPr="004D775D" w:rsidRDefault="0008388E" w:rsidP="0008388E">
            <w:pPr>
              <w:numPr>
                <w:ilvl w:val="0"/>
                <w:numId w:val="1"/>
              </w:numPr>
              <w:spacing w:after="1" w:line="261" w:lineRule="auto"/>
              <w:ind w:hanging="320"/>
              <w:rPr>
                <w:color w:val="auto"/>
                <w:sz w:val="18"/>
                <w:szCs w:val="20"/>
              </w:rPr>
            </w:pPr>
            <w:r w:rsidRPr="004D775D">
              <w:rPr>
                <w:color w:val="auto"/>
                <w:sz w:val="24"/>
                <w:szCs w:val="20"/>
              </w:rPr>
              <w:lastRenderedPageBreak/>
              <w:t>Why do you think you’re suitable for the course and how will studying this course benefit you?</w:t>
            </w:r>
          </w:p>
        </w:tc>
      </w:tr>
      <w:tr w:rsidR="004D775D" w:rsidRPr="004D775D" w14:paraId="53A4602B" w14:textId="77777777" w:rsidTr="00DB1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</w:tcPr>
          <w:p w14:paraId="06C48FA7" w14:textId="77777777" w:rsidR="0008388E" w:rsidRPr="004D775D" w:rsidRDefault="0008388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32DF585F" w14:textId="77777777" w:rsidR="00735E51" w:rsidRPr="004D775D" w:rsidRDefault="00735E51" w:rsidP="00FA37A6">
            <w:pPr>
              <w:spacing w:after="116" w:line="216" w:lineRule="auto"/>
              <w:rPr>
                <w:b w:val="0"/>
                <w:bCs w:val="0"/>
                <w:color w:val="auto"/>
                <w:sz w:val="28"/>
                <w:szCs w:val="32"/>
              </w:rPr>
            </w:pPr>
          </w:p>
          <w:p w14:paraId="726793F5" w14:textId="77777777" w:rsidR="00735E51" w:rsidRPr="004D775D" w:rsidRDefault="00735E51" w:rsidP="00FA37A6">
            <w:pPr>
              <w:spacing w:after="116" w:line="216" w:lineRule="auto"/>
              <w:rPr>
                <w:b w:val="0"/>
                <w:bCs w:val="0"/>
                <w:color w:val="auto"/>
                <w:sz w:val="28"/>
                <w:szCs w:val="32"/>
              </w:rPr>
            </w:pPr>
          </w:p>
          <w:p w14:paraId="526488D0" w14:textId="77777777" w:rsidR="00735E51" w:rsidRPr="004D775D" w:rsidRDefault="00735E51" w:rsidP="00FA37A6">
            <w:pPr>
              <w:spacing w:after="116" w:line="216" w:lineRule="auto"/>
              <w:rPr>
                <w:b w:val="0"/>
                <w:bCs w:val="0"/>
                <w:color w:val="auto"/>
                <w:sz w:val="28"/>
                <w:szCs w:val="32"/>
              </w:rPr>
            </w:pPr>
          </w:p>
          <w:p w14:paraId="1E7B9B60" w14:textId="77777777" w:rsidR="00735E51" w:rsidRPr="004D775D" w:rsidRDefault="00735E51" w:rsidP="00FA37A6">
            <w:pPr>
              <w:spacing w:after="116" w:line="216" w:lineRule="auto"/>
              <w:rPr>
                <w:b w:val="0"/>
                <w:bCs w:val="0"/>
                <w:color w:val="auto"/>
                <w:sz w:val="28"/>
                <w:szCs w:val="32"/>
              </w:rPr>
            </w:pPr>
          </w:p>
          <w:p w14:paraId="06DFD2BD" w14:textId="77777777" w:rsidR="00992470" w:rsidRPr="004D775D" w:rsidRDefault="00992470" w:rsidP="00FA37A6">
            <w:pPr>
              <w:spacing w:after="116" w:line="216" w:lineRule="auto"/>
              <w:rPr>
                <w:b w:val="0"/>
                <w:bCs w:val="0"/>
                <w:color w:val="auto"/>
                <w:sz w:val="28"/>
                <w:szCs w:val="32"/>
              </w:rPr>
            </w:pPr>
          </w:p>
        </w:tc>
      </w:tr>
    </w:tbl>
    <w:p w14:paraId="4A7152F8" w14:textId="77777777" w:rsidR="0008388E" w:rsidRPr="004D775D" w:rsidRDefault="0008388E" w:rsidP="00DB6FA4">
      <w:pPr>
        <w:spacing w:after="116" w:line="216" w:lineRule="auto"/>
        <w:ind w:left="17"/>
        <w:rPr>
          <w:b/>
          <w:bCs/>
          <w:color w:val="auto"/>
          <w:sz w:val="28"/>
          <w:szCs w:val="32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0428"/>
      </w:tblGrid>
      <w:tr w:rsidR="004D775D" w:rsidRPr="004D775D" w14:paraId="6E0BD962" w14:textId="77777777" w:rsidTr="00DB15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</w:tcPr>
          <w:p w14:paraId="49A22FAD" w14:textId="562DD109" w:rsidR="0008388E" w:rsidRPr="004D775D" w:rsidRDefault="0008388E" w:rsidP="0008388E">
            <w:pPr>
              <w:numPr>
                <w:ilvl w:val="0"/>
                <w:numId w:val="1"/>
              </w:numPr>
              <w:spacing w:after="1" w:line="261" w:lineRule="auto"/>
              <w:ind w:hanging="320"/>
              <w:rPr>
                <w:color w:val="auto"/>
                <w:sz w:val="18"/>
                <w:szCs w:val="20"/>
              </w:rPr>
            </w:pPr>
            <w:r w:rsidRPr="004D775D">
              <w:rPr>
                <w:color w:val="auto"/>
                <w:sz w:val="24"/>
                <w:szCs w:val="20"/>
              </w:rPr>
              <w:t xml:space="preserve">What would you like to do after completing this course? </w:t>
            </w:r>
          </w:p>
        </w:tc>
      </w:tr>
      <w:tr w:rsidR="00DB1597" w:rsidRPr="004D775D" w14:paraId="1E0FC0A7" w14:textId="77777777" w:rsidTr="00DB1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</w:tcPr>
          <w:p w14:paraId="68EBC23A" w14:textId="77777777" w:rsidR="0008388E" w:rsidRPr="004D775D" w:rsidRDefault="0008388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53863CCA" w14:textId="77777777" w:rsidR="00997349" w:rsidRPr="004D775D" w:rsidRDefault="00997349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51B4AAC5" w14:textId="77777777" w:rsidR="00997349" w:rsidRPr="004D775D" w:rsidRDefault="00997349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20A61396" w14:textId="77777777" w:rsidR="00997349" w:rsidRPr="004D775D" w:rsidRDefault="00997349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1E467AE9" w14:textId="77777777" w:rsidR="00997349" w:rsidRPr="004D775D" w:rsidRDefault="00997349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625EAE3B" w14:textId="77777777" w:rsidR="00997349" w:rsidRPr="004D775D" w:rsidRDefault="00997349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579F8720" w14:textId="77777777" w:rsidR="00997349" w:rsidRPr="004D775D" w:rsidRDefault="00997349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</w:tc>
      </w:tr>
    </w:tbl>
    <w:p w14:paraId="78FAD3F4" w14:textId="77777777" w:rsidR="0008388E" w:rsidRPr="004D775D" w:rsidRDefault="0008388E" w:rsidP="00DB6FA4">
      <w:pPr>
        <w:spacing w:after="116" w:line="216" w:lineRule="auto"/>
        <w:ind w:left="17"/>
        <w:rPr>
          <w:b/>
          <w:bCs/>
          <w:color w:val="auto"/>
          <w:sz w:val="28"/>
          <w:szCs w:val="32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0428"/>
      </w:tblGrid>
      <w:tr w:rsidR="004D775D" w:rsidRPr="004D775D" w14:paraId="0538F88F" w14:textId="77777777" w:rsidTr="00DB15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</w:tcPr>
          <w:p w14:paraId="7CD151B8" w14:textId="7791FA68" w:rsidR="0008388E" w:rsidRPr="004D775D" w:rsidRDefault="0008388E" w:rsidP="0008388E">
            <w:pPr>
              <w:numPr>
                <w:ilvl w:val="0"/>
                <w:numId w:val="1"/>
              </w:numPr>
              <w:spacing w:after="1" w:line="261" w:lineRule="auto"/>
              <w:ind w:hanging="320"/>
              <w:rPr>
                <w:b w:val="0"/>
                <w:color w:val="auto"/>
                <w:sz w:val="24"/>
                <w:szCs w:val="20"/>
              </w:rPr>
            </w:pPr>
            <w:r w:rsidRPr="004D775D">
              <w:rPr>
                <w:color w:val="auto"/>
                <w:sz w:val="24"/>
                <w:szCs w:val="20"/>
              </w:rPr>
              <w:t>If you have had a two-year gap in your studies before the course intake you have applied for, please provide information on what you have been doing during this period.</w:t>
            </w:r>
          </w:p>
        </w:tc>
      </w:tr>
      <w:tr w:rsidR="00DB1597" w:rsidRPr="004D775D" w14:paraId="3613F51A" w14:textId="77777777" w:rsidTr="00DB1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</w:tcPr>
          <w:p w14:paraId="614FD075" w14:textId="77777777" w:rsidR="0008388E" w:rsidRPr="004D775D" w:rsidRDefault="0008388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3A20ACFB" w14:textId="77777777" w:rsidR="003923E9" w:rsidRPr="004D775D" w:rsidRDefault="003923E9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10C41DF3" w14:textId="77777777" w:rsidR="003923E9" w:rsidRPr="004D775D" w:rsidRDefault="003923E9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5E0EDC23" w14:textId="77777777" w:rsidR="003923E9" w:rsidRPr="004D775D" w:rsidRDefault="003923E9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164D2DE8" w14:textId="77777777" w:rsidR="003923E9" w:rsidRPr="004D775D" w:rsidRDefault="003923E9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19EB913C" w14:textId="77777777" w:rsidR="003923E9" w:rsidRPr="004D775D" w:rsidRDefault="003923E9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75A42B09" w14:textId="77777777" w:rsidR="003923E9" w:rsidRPr="004D775D" w:rsidRDefault="003923E9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</w:tc>
      </w:tr>
    </w:tbl>
    <w:p w14:paraId="0CA04DB2" w14:textId="77777777" w:rsidR="0008388E" w:rsidRPr="004D775D" w:rsidRDefault="0008388E" w:rsidP="00DB6FA4">
      <w:pPr>
        <w:spacing w:after="116" w:line="216" w:lineRule="auto"/>
        <w:ind w:left="17"/>
        <w:rPr>
          <w:b/>
          <w:bCs/>
          <w:color w:val="auto"/>
          <w:sz w:val="28"/>
          <w:szCs w:val="32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0428"/>
      </w:tblGrid>
      <w:tr w:rsidR="004D775D" w:rsidRPr="004D775D" w14:paraId="4F8D9D48" w14:textId="77777777" w:rsidTr="00DB15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</w:tcPr>
          <w:p w14:paraId="3E8D589F" w14:textId="3B6CE173" w:rsidR="0008388E" w:rsidRPr="004D775D" w:rsidRDefault="00612512" w:rsidP="00612512">
            <w:pPr>
              <w:numPr>
                <w:ilvl w:val="0"/>
                <w:numId w:val="1"/>
              </w:numPr>
              <w:spacing w:after="1" w:line="261" w:lineRule="auto"/>
              <w:ind w:hanging="320"/>
              <w:rPr>
                <w:b w:val="0"/>
                <w:color w:val="auto"/>
                <w:sz w:val="24"/>
                <w:szCs w:val="20"/>
              </w:rPr>
            </w:pPr>
            <w:r w:rsidRPr="004D775D">
              <w:rPr>
                <w:color w:val="auto"/>
                <w:sz w:val="24"/>
                <w:szCs w:val="20"/>
              </w:rPr>
              <w:t>Please provide any skills, achievements, or other information you wish to provide to support your application.</w:t>
            </w:r>
          </w:p>
        </w:tc>
      </w:tr>
      <w:tr w:rsidR="004D775D" w:rsidRPr="004D775D" w14:paraId="1EAC5AED" w14:textId="77777777" w:rsidTr="00DB15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8" w:type="dxa"/>
          </w:tcPr>
          <w:p w14:paraId="286C2CF7" w14:textId="77777777" w:rsidR="0008388E" w:rsidRPr="004D775D" w:rsidRDefault="0008388E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4E39A193" w14:textId="77777777" w:rsidR="00A52B15" w:rsidRPr="004D775D" w:rsidRDefault="00A52B15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3CFBE2E6" w14:textId="77777777" w:rsidR="00A52B15" w:rsidRPr="004D775D" w:rsidRDefault="00A52B15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76E553E1" w14:textId="77777777" w:rsidR="00A52B15" w:rsidRPr="004D775D" w:rsidRDefault="00A52B15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7C4FFBD5" w14:textId="77777777" w:rsidR="00A52B15" w:rsidRPr="004D775D" w:rsidRDefault="00A52B15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127CEBC7" w14:textId="77777777" w:rsidR="00A52B15" w:rsidRPr="004D775D" w:rsidRDefault="00A52B15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  <w:p w14:paraId="06D7C4FA" w14:textId="77777777" w:rsidR="00A52B15" w:rsidRPr="004D775D" w:rsidRDefault="00A52B15" w:rsidP="00FA37A6">
            <w:pPr>
              <w:spacing w:after="116" w:line="216" w:lineRule="auto"/>
              <w:rPr>
                <w:b w:val="0"/>
                <w:bCs w:val="0"/>
                <w:color w:val="auto"/>
                <w:sz w:val="20"/>
                <w:szCs w:val="22"/>
              </w:rPr>
            </w:pPr>
          </w:p>
        </w:tc>
      </w:tr>
    </w:tbl>
    <w:p w14:paraId="7076F0F1" w14:textId="77777777" w:rsidR="00612512" w:rsidRPr="004D775D" w:rsidRDefault="00612512" w:rsidP="00BE78E1">
      <w:pPr>
        <w:spacing w:after="0"/>
        <w:ind w:left="30"/>
        <w:rPr>
          <w:b/>
          <w:color w:val="auto"/>
          <w:sz w:val="32"/>
        </w:rPr>
      </w:pPr>
    </w:p>
    <w:p w14:paraId="0F22642E" w14:textId="1E0645F7" w:rsidR="00A43A2C" w:rsidRPr="004D775D" w:rsidRDefault="00045303" w:rsidP="00BE78E1">
      <w:pPr>
        <w:spacing w:after="0"/>
        <w:ind w:left="30"/>
        <w:rPr>
          <w:b/>
          <w:color w:val="auto"/>
          <w:sz w:val="32"/>
        </w:rPr>
      </w:pPr>
      <w:r w:rsidRPr="004D775D">
        <w:rPr>
          <w:b/>
          <w:color w:val="auto"/>
          <w:sz w:val="32"/>
        </w:rPr>
        <w:t xml:space="preserve"> </w:t>
      </w:r>
    </w:p>
    <w:p w14:paraId="423578A7" w14:textId="420945B9" w:rsidR="0003456D" w:rsidRPr="004D775D" w:rsidRDefault="0003456D" w:rsidP="0003456D">
      <w:pPr>
        <w:spacing w:after="0"/>
        <w:ind w:left="30"/>
        <w:rPr>
          <w:color w:val="auto"/>
        </w:rPr>
      </w:pPr>
    </w:p>
    <w:p w14:paraId="08A42F53" w14:textId="4BCF3CFB" w:rsidR="00A43A2C" w:rsidRPr="004D775D" w:rsidRDefault="00BD16E6" w:rsidP="008E075A">
      <w:pPr>
        <w:spacing w:after="1" w:line="261" w:lineRule="auto"/>
        <w:jc w:val="center"/>
        <w:rPr>
          <w:b/>
          <w:color w:val="auto"/>
          <w:sz w:val="20"/>
          <w:szCs w:val="16"/>
        </w:rPr>
      </w:pPr>
      <w:r w:rsidRPr="004D775D">
        <w:rPr>
          <w:b/>
          <w:color w:val="auto"/>
          <w:sz w:val="20"/>
          <w:szCs w:val="16"/>
        </w:rPr>
        <w:t xml:space="preserve">University </w:t>
      </w:r>
      <w:r w:rsidR="00374CAD" w:rsidRPr="004D775D">
        <w:rPr>
          <w:b/>
          <w:color w:val="auto"/>
          <w:sz w:val="20"/>
          <w:szCs w:val="16"/>
        </w:rPr>
        <w:t>of Wolverhampton</w:t>
      </w:r>
      <w:r w:rsidRPr="004D775D">
        <w:rPr>
          <w:b/>
          <w:color w:val="auto"/>
          <w:sz w:val="20"/>
          <w:szCs w:val="16"/>
        </w:rPr>
        <w:t xml:space="preserve"> | </w:t>
      </w:r>
      <w:r w:rsidR="00856070" w:rsidRPr="004D775D">
        <w:rPr>
          <w:b/>
          <w:color w:val="auto"/>
          <w:sz w:val="20"/>
          <w:szCs w:val="16"/>
        </w:rPr>
        <w:t xml:space="preserve">The Housman Building | Camp Street | Wolverhampton | WV1 1AD </w:t>
      </w:r>
      <w:r w:rsidRPr="004D775D">
        <w:rPr>
          <w:b/>
          <w:color w:val="auto"/>
          <w:sz w:val="20"/>
          <w:szCs w:val="16"/>
        </w:rPr>
        <w:t xml:space="preserve">| </w:t>
      </w:r>
      <w:hyperlink r:id="rId8" w:history="1">
        <w:r w:rsidR="00856070" w:rsidRPr="004D775D">
          <w:rPr>
            <w:rStyle w:val="Hyperlink"/>
            <w:b/>
            <w:color w:val="auto"/>
            <w:sz w:val="20"/>
            <w:szCs w:val="16"/>
          </w:rPr>
          <w:t>www.wlv.ac.uk</w:t>
        </w:r>
      </w:hyperlink>
    </w:p>
    <w:p w14:paraId="7D7F81A3" w14:textId="0B8F4497" w:rsidR="005A7ED8" w:rsidRPr="004D775D" w:rsidRDefault="005A7ED8" w:rsidP="00A60D6E">
      <w:pPr>
        <w:spacing w:after="57"/>
        <w:rPr>
          <w:b/>
          <w:color w:val="auto"/>
          <w:sz w:val="18"/>
        </w:rPr>
      </w:pPr>
      <w:r w:rsidRPr="004D775D">
        <w:rPr>
          <w:noProof/>
          <w:color w:val="auto"/>
        </w:rPr>
        <w:drawing>
          <wp:inline distT="0" distB="0" distL="0" distR="0" wp14:anchorId="12471DBA" wp14:editId="7ABE7FFC">
            <wp:extent cx="6656832" cy="447675"/>
            <wp:effectExtent l="0" t="0" r="0" b="0"/>
            <wp:docPr id="7" name="Picture 7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1529" cy="447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A7ED8" w:rsidRPr="004D775D">
      <w:pgSz w:w="11905" w:h="16840"/>
      <w:pgMar w:top="535" w:right="799" w:bottom="1121" w:left="6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25C04" w14:textId="77777777" w:rsidR="00064FD8" w:rsidRDefault="00064FD8" w:rsidP="00E52594">
      <w:pPr>
        <w:spacing w:after="0" w:line="240" w:lineRule="auto"/>
      </w:pPr>
      <w:r>
        <w:separator/>
      </w:r>
    </w:p>
  </w:endnote>
  <w:endnote w:type="continuationSeparator" w:id="0">
    <w:p w14:paraId="082B1A33" w14:textId="77777777" w:rsidR="00064FD8" w:rsidRDefault="00064FD8" w:rsidP="00E525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6F488" w14:textId="77777777" w:rsidR="00064FD8" w:rsidRDefault="00064FD8" w:rsidP="00E52594">
      <w:pPr>
        <w:spacing w:after="0" w:line="240" w:lineRule="auto"/>
      </w:pPr>
      <w:r>
        <w:separator/>
      </w:r>
    </w:p>
  </w:footnote>
  <w:footnote w:type="continuationSeparator" w:id="0">
    <w:p w14:paraId="5D53D395" w14:textId="77777777" w:rsidR="00064FD8" w:rsidRDefault="00064FD8" w:rsidP="00E525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FA12F5"/>
    <w:multiLevelType w:val="hybridMultilevel"/>
    <w:tmpl w:val="8F1E12FC"/>
    <w:lvl w:ilvl="0" w:tplc="8F38CC8E">
      <w:start w:val="1"/>
      <w:numFmt w:val="decimal"/>
      <w:lvlText w:val="%1."/>
      <w:lvlJc w:val="left"/>
      <w:pPr>
        <w:ind w:left="320"/>
      </w:pPr>
      <w:rPr>
        <w:rFonts w:ascii="Calibri" w:eastAsia="Calibri" w:hAnsi="Calibri" w:cs="Calibri"/>
        <w:b/>
        <w:bCs/>
        <w:i w:val="0"/>
        <w:strike w:val="0"/>
        <w:dstrike w:val="0"/>
        <w:color w:val="auto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928CC6E">
      <w:start w:val="1"/>
      <w:numFmt w:val="lowerLetter"/>
      <w:lvlText w:val="%2"/>
      <w:lvlJc w:val="left"/>
      <w:pPr>
        <w:ind w:left="108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519E6BE0">
      <w:start w:val="1"/>
      <w:numFmt w:val="lowerRoman"/>
      <w:lvlText w:val="%3"/>
      <w:lvlJc w:val="left"/>
      <w:pPr>
        <w:ind w:left="180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0372898C">
      <w:start w:val="1"/>
      <w:numFmt w:val="decimal"/>
      <w:lvlText w:val="%4"/>
      <w:lvlJc w:val="left"/>
      <w:pPr>
        <w:ind w:left="252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60A297AE">
      <w:start w:val="1"/>
      <w:numFmt w:val="lowerLetter"/>
      <w:lvlText w:val="%5"/>
      <w:lvlJc w:val="left"/>
      <w:pPr>
        <w:ind w:left="324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8F10D44E">
      <w:start w:val="1"/>
      <w:numFmt w:val="lowerRoman"/>
      <w:lvlText w:val="%6"/>
      <w:lvlJc w:val="left"/>
      <w:pPr>
        <w:ind w:left="396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6B122212">
      <w:start w:val="1"/>
      <w:numFmt w:val="decimal"/>
      <w:lvlText w:val="%7"/>
      <w:lvlJc w:val="left"/>
      <w:pPr>
        <w:ind w:left="468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6472E8E4">
      <w:start w:val="1"/>
      <w:numFmt w:val="lowerLetter"/>
      <w:lvlText w:val="%8"/>
      <w:lvlJc w:val="left"/>
      <w:pPr>
        <w:ind w:left="540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2BC450D0">
      <w:start w:val="1"/>
      <w:numFmt w:val="lowerRoman"/>
      <w:lvlText w:val="%9"/>
      <w:lvlJc w:val="left"/>
      <w:pPr>
        <w:ind w:left="6126"/>
      </w:pPr>
      <w:rPr>
        <w:rFonts w:ascii="Calibri" w:eastAsia="Calibri" w:hAnsi="Calibri" w:cs="Calibri"/>
        <w:b/>
        <w:bCs/>
        <w:i w:val="0"/>
        <w:strike w:val="0"/>
        <w:dstrike w:val="0"/>
        <w:color w:val="005EAA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81133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wMDQyt7AwN7I0tDBT0lEKTi0uzszPAykwrgUANCRh9ywAAAA="/>
  </w:docVars>
  <w:rsids>
    <w:rsidRoot w:val="00F53B59"/>
    <w:rsid w:val="00022085"/>
    <w:rsid w:val="00033CD9"/>
    <w:rsid w:val="0003456D"/>
    <w:rsid w:val="0004228A"/>
    <w:rsid w:val="00045303"/>
    <w:rsid w:val="00064FD8"/>
    <w:rsid w:val="000651E2"/>
    <w:rsid w:val="0008388E"/>
    <w:rsid w:val="000B6D74"/>
    <w:rsid w:val="000E1327"/>
    <w:rsid w:val="00105C70"/>
    <w:rsid w:val="001400AA"/>
    <w:rsid w:val="0015401D"/>
    <w:rsid w:val="00155895"/>
    <w:rsid w:val="001658E6"/>
    <w:rsid w:val="0016740C"/>
    <w:rsid w:val="0018282E"/>
    <w:rsid w:val="00287E29"/>
    <w:rsid w:val="002B284E"/>
    <w:rsid w:val="002C0EFE"/>
    <w:rsid w:val="00300849"/>
    <w:rsid w:val="00331870"/>
    <w:rsid w:val="00351EF7"/>
    <w:rsid w:val="00367AB0"/>
    <w:rsid w:val="00374CAD"/>
    <w:rsid w:val="003923E9"/>
    <w:rsid w:val="00396B61"/>
    <w:rsid w:val="00454E47"/>
    <w:rsid w:val="004A106E"/>
    <w:rsid w:val="004D775D"/>
    <w:rsid w:val="005150CE"/>
    <w:rsid w:val="00524D49"/>
    <w:rsid w:val="00542E92"/>
    <w:rsid w:val="00563FE2"/>
    <w:rsid w:val="0058647E"/>
    <w:rsid w:val="005A7D88"/>
    <w:rsid w:val="005A7ED8"/>
    <w:rsid w:val="00612512"/>
    <w:rsid w:val="00612A25"/>
    <w:rsid w:val="006D020D"/>
    <w:rsid w:val="006D6E78"/>
    <w:rsid w:val="006F75B8"/>
    <w:rsid w:val="0071022A"/>
    <w:rsid w:val="00735E51"/>
    <w:rsid w:val="007460BF"/>
    <w:rsid w:val="007B6914"/>
    <w:rsid w:val="007E581A"/>
    <w:rsid w:val="008019C6"/>
    <w:rsid w:val="00811FDA"/>
    <w:rsid w:val="00856070"/>
    <w:rsid w:val="00890BA0"/>
    <w:rsid w:val="008C647B"/>
    <w:rsid w:val="008E075A"/>
    <w:rsid w:val="00933C69"/>
    <w:rsid w:val="00961FE1"/>
    <w:rsid w:val="0098071D"/>
    <w:rsid w:val="00992470"/>
    <w:rsid w:val="00997349"/>
    <w:rsid w:val="009A3242"/>
    <w:rsid w:val="009D1AB2"/>
    <w:rsid w:val="00A22DBD"/>
    <w:rsid w:val="00A35F11"/>
    <w:rsid w:val="00A3698D"/>
    <w:rsid w:val="00A43A2C"/>
    <w:rsid w:val="00A4547F"/>
    <w:rsid w:val="00A50114"/>
    <w:rsid w:val="00A52B15"/>
    <w:rsid w:val="00A60D6E"/>
    <w:rsid w:val="00A81774"/>
    <w:rsid w:val="00AA0B00"/>
    <w:rsid w:val="00AB7C11"/>
    <w:rsid w:val="00AF718E"/>
    <w:rsid w:val="00B055CA"/>
    <w:rsid w:val="00B16C15"/>
    <w:rsid w:val="00B53E45"/>
    <w:rsid w:val="00B64B1E"/>
    <w:rsid w:val="00B77E10"/>
    <w:rsid w:val="00BD16E6"/>
    <w:rsid w:val="00BE78E1"/>
    <w:rsid w:val="00C02D96"/>
    <w:rsid w:val="00C06CD1"/>
    <w:rsid w:val="00C27100"/>
    <w:rsid w:val="00C921B2"/>
    <w:rsid w:val="00C97ACB"/>
    <w:rsid w:val="00CB5485"/>
    <w:rsid w:val="00D248AB"/>
    <w:rsid w:val="00D5107A"/>
    <w:rsid w:val="00DB1597"/>
    <w:rsid w:val="00DB6FA4"/>
    <w:rsid w:val="00DC0194"/>
    <w:rsid w:val="00DD6B65"/>
    <w:rsid w:val="00E11C53"/>
    <w:rsid w:val="00E52594"/>
    <w:rsid w:val="00E71C3C"/>
    <w:rsid w:val="00EC0106"/>
    <w:rsid w:val="00EF0062"/>
    <w:rsid w:val="00F42C47"/>
    <w:rsid w:val="00F4479E"/>
    <w:rsid w:val="00F53B59"/>
    <w:rsid w:val="00F642B1"/>
    <w:rsid w:val="00F95025"/>
    <w:rsid w:val="00FC0BD9"/>
    <w:rsid w:val="00FD3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C9FC8"/>
  <w15:docId w15:val="{F222AB16-A75A-6349-9DD9-374CD52E7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525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594"/>
    <w:rPr>
      <w:rFonts w:ascii="Calibri" w:eastAsia="Calibri" w:hAnsi="Calibri" w:cs="Calibri"/>
      <w:color w:val="000000"/>
      <w:sz w:val="22"/>
      <w:lang w:val="en-US"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E525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594"/>
    <w:rPr>
      <w:rFonts w:ascii="Calibri" w:eastAsia="Calibri" w:hAnsi="Calibri" w:cs="Calibri"/>
      <w:color w:val="000000"/>
      <w:sz w:val="22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A501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60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6070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9807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B77E10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rsid w:val="00B77E1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5">
    <w:name w:val="Grid Table 4 Accent 5"/>
    <w:basedOn w:val="TableNormal"/>
    <w:uiPriority w:val="49"/>
    <w:rsid w:val="00B77E10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3-Accent1">
    <w:name w:val="Grid Table 3 Accent 1"/>
    <w:basedOn w:val="TableNormal"/>
    <w:uiPriority w:val="48"/>
    <w:rsid w:val="004D775D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4-Accent4">
    <w:name w:val="Grid Table 4 Accent 4"/>
    <w:basedOn w:val="TableNormal"/>
    <w:uiPriority w:val="49"/>
    <w:rsid w:val="00DB1597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39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54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13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24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6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94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18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54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46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1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02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6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2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4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33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4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lv.ac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2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pinderjit Kaur</dc:creator>
  <cp:keywords/>
  <cp:lastModifiedBy>Stone, Ben</cp:lastModifiedBy>
  <cp:revision>88</cp:revision>
  <cp:lastPrinted>2022-05-26T16:20:00Z</cp:lastPrinted>
  <dcterms:created xsi:type="dcterms:W3CDTF">2022-05-20T09:30:00Z</dcterms:created>
  <dcterms:modified xsi:type="dcterms:W3CDTF">2023-05-18T14:42:00Z</dcterms:modified>
</cp:coreProperties>
</file>